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5BF23E" w14:textId="77777777" w:rsidR="00495827" w:rsidRPr="00D32557" w:rsidRDefault="00495827" w:rsidP="00495827">
      <w:pPr>
        <w:jc w:val="center"/>
        <w:rPr>
          <w:rFonts w:ascii="Clara Serif" w:hAnsi="Clara Serif"/>
          <w:b/>
          <w:bCs/>
          <w:sz w:val="24"/>
          <w:szCs w:val="24"/>
        </w:rPr>
      </w:pPr>
      <w:r w:rsidRPr="00D32557">
        <w:rPr>
          <w:rFonts w:ascii="Clara Serif" w:hAnsi="Clara Serif"/>
          <w:b/>
          <w:bCs/>
          <w:sz w:val="24"/>
          <w:szCs w:val="24"/>
        </w:rPr>
        <w:t>DAROVACÍ SMLOUVA</w:t>
      </w:r>
    </w:p>
    <w:p w14:paraId="4488DBC9" w14:textId="2E1C44C6" w:rsidR="00495827" w:rsidRPr="00D32557" w:rsidRDefault="00495827" w:rsidP="00495827">
      <w:pPr>
        <w:jc w:val="center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uzavřená podle ustanoven</w:t>
      </w:r>
      <w:r w:rsidR="00474FB5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§ 2055 a násl. zákona č. 89/2012 Sb</w:t>
      </w:r>
      <w:r w:rsidR="00474FB5" w:rsidRPr="00D32557">
        <w:rPr>
          <w:rFonts w:ascii="Clara Serif" w:hAnsi="Clara Serif"/>
          <w:sz w:val="21"/>
          <w:szCs w:val="21"/>
        </w:rPr>
        <w:t>.</w:t>
      </w:r>
      <w:r w:rsidRPr="00D32557">
        <w:rPr>
          <w:rFonts w:ascii="Clara Serif" w:hAnsi="Clara Serif"/>
          <w:sz w:val="21"/>
          <w:szCs w:val="21"/>
        </w:rPr>
        <w:t xml:space="preserve">, občanský zákoník, ve znění pozdějších předpisů (dále jen </w:t>
      </w:r>
      <w:r w:rsidR="00474FB5" w:rsidRPr="00D32557">
        <w:rPr>
          <w:rFonts w:ascii="Clara Serif" w:hAnsi="Clara Serif"/>
          <w:sz w:val="21"/>
          <w:szCs w:val="21"/>
        </w:rPr>
        <w:t>„</w:t>
      </w:r>
      <w:r w:rsidRPr="00D32557">
        <w:rPr>
          <w:rFonts w:ascii="Clara Serif" w:hAnsi="Clara Serif"/>
          <w:sz w:val="21"/>
          <w:szCs w:val="21"/>
        </w:rPr>
        <w:t>občanský zákoník</w:t>
      </w:r>
      <w:r w:rsidR="00474FB5" w:rsidRPr="00D32557">
        <w:rPr>
          <w:rFonts w:ascii="Clara Serif" w:hAnsi="Clara Serif"/>
          <w:sz w:val="21"/>
          <w:szCs w:val="21"/>
        </w:rPr>
        <w:t>“)</w:t>
      </w:r>
    </w:p>
    <w:p w14:paraId="51647640" w14:textId="77777777" w:rsidR="00495827" w:rsidRPr="00D32557" w:rsidRDefault="00495827" w:rsidP="00495827">
      <w:pPr>
        <w:rPr>
          <w:rFonts w:ascii="Clara Serif" w:hAnsi="Clara Serif"/>
          <w:sz w:val="21"/>
          <w:szCs w:val="21"/>
        </w:rPr>
      </w:pPr>
    </w:p>
    <w:p w14:paraId="161952FD" w14:textId="6C8423E9" w:rsidR="00495827" w:rsidRPr="00D32557" w:rsidRDefault="00495827" w:rsidP="00495827">
      <w:pPr>
        <w:jc w:val="center"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Smluvní strany</w:t>
      </w:r>
    </w:p>
    <w:p w14:paraId="362FF89C" w14:textId="1AB74942" w:rsidR="00495827" w:rsidRPr="00D32557" w:rsidRDefault="00495827" w:rsidP="00733238">
      <w:pPr>
        <w:contextualSpacing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Dárce:</w:t>
      </w:r>
      <w:r w:rsidRPr="00D32557">
        <w:rPr>
          <w:rFonts w:ascii="Clara Serif" w:hAnsi="Clara Serif"/>
          <w:b/>
          <w:bCs/>
          <w:sz w:val="21"/>
          <w:szCs w:val="21"/>
        </w:rPr>
        <w:tab/>
      </w:r>
      <w:r w:rsidR="00AC6AD8" w:rsidRPr="00D32557">
        <w:rPr>
          <w:rFonts w:ascii="Clara Serif" w:hAnsi="Clara Serif"/>
          <w:b/>
          <w:bCs/>
          <w:sz w:val="21"/>
          <w:szCs w:val="21"/>
        </w:rPr>
        <w:tab/>
      </w:r>
      <w:r w:rsidRPr="00D32557">
        <w:rPr>
          <w:rFonts w:ascii="Clara Serif" w:hAnsi="Clara Serif"/>
          <w:b/>
          <w:bCs/>
          <w:sz w:val="21"/>
          <w:szCs w:val="21"/>
        </w:rPr>
        <w:t>Jihočeská univerzita v Českých Budějovicích</w:t>
      </w:r>
    </w:p>
    <w:p w14:paraId="0BD1889B" w14:textId="77777777" w:rsidR="001D57BC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 xml:space="preserve">veřejná vysoká škola ve smyslu zákona č. 111/1998 Sb. </w:t>
      </w:r>
    </w:p>
    <w:p w14:paraId="182105C8" w14:textId="14B50F4A" w:rsidR="00495827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se sídlem</w:t>
      </w:r>
      <w:r w:rsidR="001D57BC" w:rsidRPr="00D32557">
        <w:rPr>
          <w:rFonts w:ascii="Clara Serif" w:hAnsi="Clara Serif"/>
          <w:sz w:val="21"/>
          <w:szCs w:val="21"/>
        </w:rPr>
        <w:t>: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="001D57BC" w:rsidRPr="00D32557">
        <w:rPr>
          <w:rFonts w:ascii="Clara Serif" w:hAnsi="Clara Serif"/>
          <w:sz w:val="21"/>
          <w:szCs w:val="21"/>
        </w:rPr>
        <w:tab/>
      </w:r>
      <w:r w:rsidRPr="00D32557">
        <w:rPr>
          <w:rFonts w:ascii="Clara Serif" w:hAnsi="Clara Serif"/>
          <w:sz w:val="21"/>
          <w:szCs w:val="21"/>
        </w:rPr>
        <w:t>Branišovská 1645/31</w:t>
      </w:r>
      <w:r w:rsidR="00474FB5" w:rsidRPr="00D32557">
        <w:rPr>
          <w:rFonts w:ascii="Clara Serif" w:hAnsi="Clara Serif"/>
          <w:sz w:val="21"/>
          <w:szCs w:val="21"/>
        </w:rPr>
        <w:t>a</w:t>
      </w:r>
      <w:r w:rsidRPr="00D32557">
        <w:rPr>
          <w:rFonts w:ascii="Clara Serif" w:hAnsi="Clara Serif"/>
          <w:sz w:val="21"/>
          <w:szCs w:val="21"/>
        </w:rPr>
        <w:t>, 370 05 České Budějovice</w:t>
      </w:r>
    </w:p>
    <w:p w14:paraId="4015D515" w14:textId="088BD6CC" w:rsidR="00495827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 xml:space="preserve">IČO: </w:t>
      </w:r>
      <w:r w:rsidR="001D57BC" w:rsidRPr="00D32557">
        <w:rPr>
          <w:rFonts w:ascii="Clara Serif" w:hAnsi="Clara Serif"/>
          <w:sz w:val="21"/>
          <w:szCs w:val="21"/>
        </w:rPr>
        <w:tab/>
      </w:r>
      <w:r w:rsidR="001D57BC" w:rsidRPr="00D32557">
        <w:rPr>
          <w:rFonts w:ascii="Clara Serif" w:hAnsi="Clara Serif"/>
          <w:sz w:val="21"/>
          <w:szCs w:val="21"/>
        </w:rPr>
        <w:tab/>
      </w:r>
      <w:r w:rsidRPr="00D32557">
        <w:rPr>
          <w:rFonts w:ascii="Clara Serif" w:hAnsi="Clara Serif"/>
          <w:sz w:val="21"/>
          <w:szCs w:val="21"/>
        </w:rPr>
        <w:t xml:space="preserve">60076658 </w:t>
      </w:r>
    </w:p>
    <w:p w14:paraId="6CDAE794" w14:textId="77BBFC17" w:rsidR="00495827" w:rsidRPr="00D32557" w:rsidRDefault="001D57BC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z</w:t>
      </w:r>
      <w:r w:rsidR="00495827" w:rsidRPr="00D32557">
        <w:rPr>
          <w:rFonts w:ascii="Clara Serif" w:hAnsi="Clara Serif"/>
          <w:sz w:val="21"/>
          <w:szCs w:val="21"/>
        </w:rPr>
        <w:t>astoupený</w:t>
      </w:r>
      <w:r w:rsidRPr="00D32557">
        <w:rPr>
          <w:rFonts w:ascii="Clara Serif" w:hAnsi="Clara Serif"/>
          <w:sz w:val="21"/>
          <w:szCs w:val="21"/>
        </w:rPr>
        <w:t>:</w:t>
      </w:r>
      <w:r w:rsidR="00495827" w:rsidRPr="00D32557">
        <w:rPr>
          <w:rFonts w:ascii="Clara Serif" w:hAnsi="Clara Serif"/>
          <w:sz w:val="21"/>
          <w:szCs w:val="21"/>
        </w:rPr>
        <w:t xml:space="preserve"> </w:t>
      </w:r>
      <w:r w:rsidRPr="00D32557">
        <w:rPr>
          <w:rFonts w:ascii="Clara Serif" w:hAnsi="Clara Serif"/>
          <w:sz w:val="21"/>
          <w:szCs w:val="21"/>
        </w:rPr>
        <w:tab/>
      </w:r>
      <w:r w:rsidR="00495827" w:rsidRPr="00D32557">
        <w:rPr>
          <w:rFonts w:ascii="Clara Serif" w:hAnsi="Clara Serif"/>
          <w:b/>
          <w:bCs/>
          <w:sz w:val="21"/>
          <w:szCs w:val="21"/>
        </w:rPr>
        <w:t>prof. Ing. Pavlem Kozákem. Ph.D.</w:t>
      </w:r>
      <w:r w:rsidR="00495827" w:rsidRPr="00D32557">
        <w:rPr>
          <w:rFonts w:ascii="Clara Serif" w:hAnsi="Clara Serif"/>
          <w:sz w:val="21"/>
          <w:szCs w:val="21"/>
        </w:rPr>
        <w:t>, rektorem</w:t>
      </w:r>
    </w:p>
    <w:p w14:paraId="1893E793" w14:textId="16F652F6" w:rsidR="00495827" w:rsidRPr="00D32557" w:rsidRDefault="00495827" w:rsidP="00AC6AD8">
      <w:pPr>
        <w:ind w:left="708" w:firstLine="708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(dále jen „dárce“)</w:t>
      </w:r>
    </w:p>
    <w:p w14:paraId="7D27AB32" w14:textId="33633199" w:rsidR="00495827" w:rsidRPr="00D32557" w:rsidRDefault="00495827" w:rsidP="00495827">
      <w:pPr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a</w:t>
      </w:r>
    </w:p>
    <w:p w14:paraId="702B5F56" w14:textId="0118412F" w:rsidR="00495827" w:rsidRPr="00D32557" w:rsidRDefault="00495827" w:rsidP="00733238">
      <w:pPr>
        <w:contextualSpacing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Obdarovaný: Autis Centrum, o.p.s.</w:t>
      </w:r>
    </w:p>
    <w:p w14:paraId="3EBF0AC2" w14:textId="22D4BE89" w:rsidR="00495827" w:rsidRPr="00D32557" w:rsidRDefault="00495827" w:rsidP="00733238">
      <w:pPr>
        <w:ind w:left="1416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zapsaný v rejstříku obecn</w:t>
      </w:r>
      <w:r w:rsidR="00474FB5" w:rsidRPr="00D32557">
        <w:rPr>
          <w:rFonts w:ascii="Clara Serif" w:hAnsi="Clara Serif"/>
          <w:sz w:val="21"/>
          <w:szCs w:val="21"/>
        </w:rPr>
        <w:t>ě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="001D57BC" w:rsidRPr="00D32557">
        <w:rPr>
          <w:rFonts w:ascii="Clara Serif" w:hAnsi="Clara Serif"/>
          <w:sz w:val="21"/>
          <w:szCs w:val="21"/>
        </w:rPr>
        <w:t>prospěšných</w:t>
      </w:r>
      <w:r w:rsidRPr="00D32557">
        <w:rPr>
          <w:rFonts w:ascii="Clara Serif" w:hAnsi="Clara Serif"/>
          <w:sz w:val="21"/>
          <w:szCs w:val="21"/>
        </w:rPr>
        <w:t xml:space="preserve"> společnost</w:t>
      </w:r>
      <w:r w:rsidR="001D57BC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pod sp. zn. </w:t>
      </w:r>
      <w:r w:rsidR="001D57BC" w:rsidRPr="00D32557">
        <w:rPr>
          <w:rFonts w:ascii="Clara Serif" w:hAnsi="Clara Serif"/>
          <w:sz w:val="21"/>
          <w:szCs w:val="21"/>
        </w:rPr>
        <w:t>O</w:t>
      </w:r>
      <w:r w:rsidRPr="00D32557">
        <w:rPr>
          <w:rFonts w:ascii="Clara Serif" w:hAnsi="Clara Serif"/>
          <w:sz w:val="21"/>
          <w:szCs w:val="21"/>
        </w:rPr>
        <w:t xml:space="preserve"> 368 vedenou u Krajského soudu v Českých Budějovic</w:t>
      </w:r>
      <w:r w:rsidR="001D57BC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>ch</w:t>
      </w:r>
    </w:p>
    <w:p w14:paraId="744147AD" w14:textId="2E81BEBB" w:rsidR="00495827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 xml:space="preserve">se sídlem: </w:t>
      </w:r>
      <w:r w:rsidR="001D57BC" w:rsidRPr="00D32557">
        <w:rPr>
          <w:rFonts w:ascii="Clara Serif" w:hAnsi="Clara Serif"/>
          <w:sz w:val="21"/>
          <w:szCs w:val="21"/>
        </w:rPr>
        <w:tab/>
      </w:r>
      <w:r w:rsidRPr="00D32557">
        <w:rPr>
          <w:rFonts w:ascii="Clara Serif" w:hAnsi="Clara Serif"/>
          <w:sz w:val="21"/>
          <w:szCs w:val="21"/>
        </w:rPr>
        <w:t>Plzeňská 2219/44, 370 04 České Budějovice</w:t>
      </w:r>
    </w:p>
    <w:p w14:paraId="15BB732C" w14:textId="462EC625" w:rsidR="00495827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 xml:space="preserve">IČO: </w:t>
      </w:r>
      <w:r w:rsidRPr="00D32557">
        <w:rPr>
          <w:rFonts w:ascii="Clara Serif" w:hAnsi="Clara Serif"/>
          <w:sz w:val="21"/>
          <w:szCs w:val="21"/>
        </w:rPr>
        <w:tab/>
      </w:r>
      <w:r w:rsidRPr="00D32557">
        <w:rPr>
          <w:rFonts w:ascii="Clara Serif" w:hAnsi="Clara Serif"/>
          <w:sz w:val="21"/>
          <w:szCs w:val="21"/>
        </w:rPr>
        <w:tab/>
        <w:t xml:space="preserve">02426374 </w:t>
      </w:r>
    </w:p>
    <w:p w14:paraId="65746DCA" w14:textId="7E6F1C53" w:rsidR="00495827" w:rsidRPr="00D32557" w:rsidRDefault="001D57BC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z</w:t>
      </w:r>
      <w:r w:rsidR="00495827" w:rsidRPr="00D32557">
        <w:rPr>
          <w:rFonts w:ascii="Clara Serif" w:hAnsi="Clara Serif"/>
          <w:sz w:val="21"/>
          <w:szCs w:val="21"/>
        </w:rPr>
        <w:t xml:space="preserve">astoupený: </w:t>
      </w:r>
      <w:r w:rsidR="00495827" w:rsidRPr="00D32557">
        <w:rPr>
          <w:rFonts w:ascii="Clara Serif" w:hAnsi="Clara Serif"/>
          <w:sz w:val="21"/>
          <w:szCs w:val="21"/>
        </w:rPr>
        <w:tab/>
      </w:r>
      <w:r w:rsidR="00A92A53" w:rsidRPr="00A92A53">
        <w:rPr>
          <w:rFonts w:ascii="Clara Serif" w:hAnsi="Clara Serif"/>
          <w:b/>
          <w:sz w:val="21"/>
          <w:szCs w:val="21"/>
        </w:rPr>
        <w:t xml:space="preserve">Mgr. </w:t>
      </w:r>
      <w:r w:rsidR="00495827" w:rsidRPr="00A92A53">
        <w:rPr>
          <w:rFonts w:ascii="Clara Serif" w:hAnsi="Clara Serif"/>
          <w:b/>
          <w:bCs/>
          <w:sz w:val="21"/>
          <w:szCs w:val="21"/>
        </w:rPr>
        <w:t>Milenou</w:t>
      </w:r>
      <w:r w:rsidR="00495827" w:rsidRPr="00D32557">
        <w:rPr>
          <w:rFonts w:ascii="Clara Serif" w:hAnsi="Clara Serif"/>
          <w:b/>
          <w:bCs/>
          <w:sz w:val="21"/>
          <w:szCs w:val="21"/>
        </w:rPr>
        <w:t xml:space="preserve"> Urbanovou</w:t>
      </w:r>
      <w:r w:rsidR="00495827" w:rsidRPr="00D32557">
        <w:rPr>
          <w:rFonts w:ascii="Clara Serif" w:hAnsi="Clara Serif"/>
          <w:sz w:val="21"/>
          <w:szCs w:val="21"/>
        </w:rPr>
        <w:t xml:space="preserve">, ředitelkou </w:t>
      </w:r>
    </w:p>
    <w:p w14:paraId="2F7D0E5F" w14:textId="7C0F040D" w:rsidR="00495827" w:rsidRPr="00D32557" w:rsidRDefault="00495827" w:rsidP="00733238">
      <w:pPr>
        <w:ind w:left="708" w:firstLine="708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(dále jen „obdarovaný“)</w:t>
      </w:r>
    </w:p>
    <w:p w14:paraId="6B9D2947" w14:textId="36CBDCD8" w:rsidR="00495827" w:rsidRPr="00D32557" w:rsidRDefault="00495827" w:rsidP="00733238">
      <w:pPr>
        <w:contextualSpacing/>
        <w:rPr>
          <w:rFonts w:ascii="Clara Serif" w:hAnsi="Clara Serif"/>
          <w:sz w:val="21"/>
          <w:szCs w:val="21"/>
        </w:rPr>
      </w:pPr>
    </w:p>
    <w:p w14:paraId="45E42296" w14:textId="0CF5DF87" w:rsidR="00495827" w:rsidRPr="00D32557" w:rsidRDefault="001D57BC" w:rsidP="00733238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Č</w:t>
      </w:r>
      <w:r w:rsidR="00495827" w:rsidRPr="00D32557">
        <w:rPr>
          <w:rFonts w:ascii="Clara Serif" w:hAnsi="Clara Serif"/>
          <w:b/>
          <w:bCs/>
          <w:sz w:val="21"/>
          <w:szCs w:val="21"/>
        </w:rPr>
        <w:t>l. I.</w:t>
      </w:r>
    </w:p>
    <w:p w14:paraId="07456FAC" w14:textId="4F8D06A6" w:rsidR="00495827" w:rsidRPr="00D32557" w:rsidRDefault="00495827" w:rsidP="00733238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Preambule</w:t>
      </w:r>
    </w:p>
    <w:p w14:paraId="4C801EE2" w14:textId="13128EC7" w:rsidR="001D57BC" w:rsidRPr="00D32557" w:rsidRDefault="00495827" w:rsidP="00733238">
      <w:pPr>
        <w:pStyle w:val="Odstavecseseznamem"/>
        <w:numPr>
          <w:ilvl w:val="0"/>
          <w:numId w:val="1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V souvislosti se svou účast</w:t>
      </w:r>
      <w:r w:rsidR="00AC6AD8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v me</w:t>
      </w:r>
      <w:r w:rsidR="00AC6AD8" w:rsidRPr="00D32557">
        <w:rPr>
          <w:rFonts w:ascii="Clara Serif" w:hAnsi="Clara Serif"/>
          <w:sz w:val="21"/>
          <w:szCs w:val="21"/>
        </w:rPr>
        <w:t>z</w:t>
      </w:r>
      <w:r w:rsidRPr="00D32557">
        <w:rPr>
          <w:rFonts w:ascii="Clara Serif" w:hAnsi="Clara Serif"/>
          <w:sz w:val="21"/>
          <w:szCs w:val="21"/>
        </w:rPr>
        <w:t>inárodn</w:t>
      </w:r>
      <w:r w:rsidR="00AC6AD8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cyklistické soutěž</w:t>
      </w:r>
      <w:r w:rsidR="00AC6AD8" w:rsidRPr="00D32557">
        <w:rPr>
          <w:rFonts w:ascii="Clara Serif" w:hAnsi="Clara Serif"/>
          <w:sz w:val="21"/>
          <w:szCs w:val="21"/>
        </w:rPr>
        <w:t>i</w:t>
      </w:r>
      <w:r w:rsidRPr="00D32557">
        <w:rPr>
          <w:rFonts w:ascii="Clara Serif" w:hAnsi="Clara Serif"/>
          <w:sz w:val="21"/>
          <w:szCs w:val="21"/>
        </w:rPr>
        <w:t xml:space="preserve"> pro univerzity a vysoké školy Academic Bicycle Challenge v roce 202</w:t>
      </w:r>
      <w:r w:rsidR="00AC6AD8" w:rsidRPr="00D32557">
        <w:rPr>
          <w:rFonts w:ascii="Clara Serif" w:hAnsi="Clara Serif"/>
          <w:sz w:val="21"/>
          <w:szCs w:val="21"/>
        </w:rPr>
        <w:t>4</w:t>
      </w:r>
      <w:r w:rsidRPr="00D32557">
        <w:rPr>
          <w:rFonts w:ascii="Clara Serif" w:hAnsi="Clara Serif"/>
          <w:sz w:val="21"/>
          <w:szCs w:val="21"/>
        </w:rPr>
        <w:t xml:space="preserve"> se dá</w:t>
      </w:r>
      <w:r w:rsidR="00AC6AD8" w:rsidRPr="00D32557">
        <w:rPr>
          <w:rFonts w:ascii="Clara Serif" w:hAnsi="Clara Serif"/>
          <w:sz w:val="21"/>
          <w:szCs w:val="21"/>
        </w:rPr>
        <w:t>r</w:t>
      </w:r>
      <w:r w:rsidRPr="00D32557">
        <w:rPr>
          <w:rFonts w:ascii="Clara Serif" w:hAnsi="Clara Serif"/>
          <w:sz w:val="21"/>
          <w:szCs w:val="21"/>
        </w:rPr>
        <w:t>ce zavázal věnovat 1</w:t>
      </w:r>
      <w:r w:rsidR="00474FB5" w:rsidRPr="00D32557">
        <w:rPr>
          <w:rFonts w:ascii="Clara Serif" w:hAnsi="Clara Serif"/>
          <w:sz w:val="21"/>
          <w:szCs w:val="21"/>
        </w:rPr>
        <w:t> </w:t>
      </w:r>
      <w:r w:rsidRPr="00D32557">
        <w:rPr>
          <w:rFonts w:ascii="Clara Serif" w:hAnsi="Clara Serif"/>
          <w:sz w:val="21"/>
          <w:szCs w:val="21"/>
        </w:rPr>
        <w:t>Kč za každý ujetý kilometr na dobročinn</w:t>
      </w:r>
      <w:r w:rsidR="00AC6AD8" w:rsidRPr="00D32557">
        <w:rPr>
          <w:rFonts w:ascii="Clara Serif" w:hAnsi="Clara Serif"/>
          <w:sz w:val="21"/>
          <w:szCs w:val="21"/>
        </w:rPr>
        <w:t>é</w:t>
      </w:r>
      <w:r w:rsidRPr="00D32557">
        <w:rPr>
          <w:rFonts w:ascii="Clara Serif" w:hAnsi="Clara Serif"/>
          <w:sz w:val="21"/>
          <w:szCs w:val="21"/>
        </w:rPr>
        <w:t xml:space="preserve"> účely</w:t>
      </w:r>
      <w:r w:rsidR="00AC6AD8" w:rsidRPr="00D32557">
        <w:rPr>
          <w:rFonts w:ascii="Clara Serif" w:hAnsi="Clara Serif"/>
          <w:sz w:val="21"/>
          <w:szCs w:val="21"/>
        </w:rPr>
        <w:t>.</w:t>
      </w:r>
    </w:p>
    <w:p w14:paraId="04EC368E" w14:textId="77777777" w:rsidR="00AC6AD8" w:rsidRPr="00D32557" w:rsidRDefault="00AC6AD8" w:rsidP="00733238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5487B570" w14:textId="2DC172DF" w:rsidR="00495827" w:rsidRPr="00D32557" w:rsidRDefault="00495827" w:rsidP="00733238">
      <w:pPr>
        <w:pStyle w:val="Odstavecseseznamem"/>
        <w:numPr>
          <w:ilvl w:val="0"/>
          <w:numId w:val="1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D</w:t>
      </w:r>
      <w:r w:rsidR="00AC6AD8" w:rsidRPr="00D32557">
        <w:rPr>
          <w:rFonts w:ascii="Clara Serif" w:hAnsi="Clara Serif"/>
          <w:sz w:val="21"/>
          <w:szCs w:val="21"/>
        </w:rPr>
        <w:t>á</w:t>
      </w:r>
      <w:r w:rsidRPr="00D32557">
        <w:rPr>
          <w:rFonts w:ascii="Clara Serif" w:hAnsi="Clara Serif"/>
          <w:sz w:val="21"/>
          <w:szCs w:val="21"/>
        </w:rPr>
        <w:t>rce d</w:t>
      </w:r>
      <w:r w:rsidR="00AC6AD8" w:rsidRPr="00D32557">
        <w:rPr>
          <w:rFonts w:ascii="Clara Serif" w:hAnsi="Clara Serif"/>
          <w:sz w:val="21"/>
          <w:szCs w:val="21"/>
        </w:rPr>
        <w:t>l</w:t>
      </w:r>
      <w:r w:rsidRPr="00D32557">
        <w:rPr>
          <w:rFonts w:ascii="Clara Serif" w:hAnsi="Clara Serif"/>
          <w:sz w:val="21"/>
          <w:szCs w:val="21"/>
        </w:rPr>
        <w:t>e výše uvedeného záměru touto smlouvou a za podmínek v n</w:t>
      </w:r>
      <w:r w:rsidR="00474FB5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vyme</w:t>
      </w:r>
      <w:r w:rsidR="00AC6AD8" w:rsidRPr="00D32557">
        <w:rPr>
          <w:rFonts w:ascii="Clara Serif" w:hAnsi="Clara Serif"/>
          <w:sz w:val="21"/>
          <w:szCs w:val="21"/>
        </w:rPr>
        <w:t>zených</w:t>
      </w:r>
      <w:r w:rsidRPr="00D32557">
        <w:rPr>
          <w:rFonts w:ascii="Clara Serif" w:hAnsi="Clara Serif"/>
          <w:sz w:val="21"/>
          <w:szCs w:val="21"/>
        </w:rPr>
        <w:t xml:space="preserve"> poskytuje obdarovanému finanční dar na podporu činnosti obdarovaného.</w:t>
      </w:r>
    </w:p>
    <w:p w14:paraId="752A8009" w14:textId="77777777" w:rsidR="001D57BC" w:rsidRPr="00D32557" w:rsidRDefault="001D57BC" w:rsidP="00733238">
      <w:pPr>
        <w:contextualSpacing/>
        <w:rPr>
          <w:rFonts w:ascii="Clara Serif" w:hAnsi="Clara Serif"/>
          <w:sz w:val="21"/>
          <w:szCs w:val="21"/>
        </w:rPr>
      </w:pPr>
    </w:p>
    <w:p w14:paraId="6ED72F39" w14:textId="5BAD2CA3" w:rsidR="001D57BC" w:rsidRPr="00D32557" w:rsidRDefault="001D57BC" w:rsidP="00733238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Čl</w:t>
      </w:r>
      <w:r w:rsidR="00495827" w:rsidRPr="00D32557">
        <w:rPr>
          <w:rFonts w:ascii="Clara Serif" w:hAnsi="Clara Serif"/>
          <w:b/>
          <w:bCs/>
          <w:sz w:val="21"/>
          <w:szCs w:val="21"/>
        </w:rPr>
        <w:t xml:space="preserve">. II. </w:t>
      </w:r>
    </w:p>
    <w:p w14:paraId="76AE91BC" w14:textId="7A7ED5A6" w:rsidR="00495827" w:rsidRPr="00D32557" w:rsidRDefault="00495827" w:rsidP="00733238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>Předmět smlouvy</w:t>
      </w:r>
    </w:p>
    <w:p w14:paraId="2B58F63E" w14:textId="4D6AB0E5" w:rsidR="009E18A7" w:rsidRPr="00D45CED" w:rsidRDefault="00495827" w:rsidP="00D45CED">
      <w:pPr>
        <w:pStyle w:val="Odstavecseseznamem"/>
        <w:numPr>
          <w:ilvl w:val="0"/>
          <w:numId w:val="2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Dárce poskytuje obdarovanému finančn</w:t>
      </w:r>
      <w:r w:rsidR="00AC6AD8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Pr="00D32557">
        <w:rPr>
          <w:rFonts w:ascii="Clara Serif" w:hAnsi="Clara Serif"/>
          <w:b/>
          <w:bCs/>
          <w:sz w:val="21"/>
          <w:szCs w:val="21"/>
        </w:rPr>
        <w:t xml:space="preserve">dar ve výši </w:t>
      </w:r>
      <w:r w:rsidR="00F627D7">
        <w:rPr>
          <w:rFonts w:ascii="Clara Serif" w:hAnsi="Clara Serif"/>
          <w:b/>
          <w:bCs/>
          <w:sz w:val="21"/>
          <w:szCs w:val="21"/>
        </w:rPr>
        <w:t>88 800</w:t>
      </w:r>
      <w:r w:rsidRPr="00D32557">
        <w:rPr>
          <w:rFonts w:ascii="Clara Serif" w:hAnsi="Clara Serif"/>
          <w:b/>
          <w:bCs/>
          <w:sz w:val="21"/>
          <w:szCs w:val="21"/>
        </w:rPr>
        <w:t>,- Kč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="00AC6AD8" w:rsidRPr="00D32557">
        <w:rPr>
          <w:rFonts w:ascii="Clara Serif" w:hAnsi="Clara Serif"/>
          <w:sz w:val="21"/>
          <w:szCs w:val="21"/>
        </w:rPr>
        <w:t>(</w:t>
      </w:r>
      <w:r w:rsidRPr="00D32557">
        <w:rPr>
          <w:rFonts w:ascii="Clara Serif" w:hAnsi="Clara Serif"/>
          <w:sz w:val="21"/>
          <w:szCs w:val="21"/>
        </w:rPr>
        <w:t xml:space="preserve">slovy: </w:t>
      </w:r>
      <w:r w:rsidR="00F627D7">
        <w:rPr>
          <w:rFonts w:ascii="Clara Serif" w:hAnsi="Clara Serif"/>
          <w:sz w:val="21"/>
          <w:szCs w:val="21"/>
        </w:rPr>
        <w:t>osmdesát osm tisíc osm set k</w:t>
      </w:r>
      <w:r w:rsidRPr="00D32557">
        <w:rPr>
          <w:rFonts w:ascii="Clara Serif" w:hAnsi="Clara Serif"/>
          <w:sz w:val="21"/>
          <w:szCs w:val="21"/>
        </w:rPr>
        <w:t>orun českých). Tento da</w:t>
      </w:r>
      <w:r w:rsidR="00474FB5" w:rsidRPr="00D32557">
        <w:rPr>
          <w:rFonts w:ascii="Clara Serif" w:hAnsi="Clara Serif"/>
          <w:sz w:val="21"/>
          <w:szCs w:val="21"/>
        </w:rPr>
        <w:t>r</w:t>
      </w:r>
      <w:r w:rsidRPr="00D32557">
        <w:rPr>
          <w:rFonts w:ascii="Clara Serif" w:hAnsi="Clara Serif"/>
          <w:sz w:val="21"/>
          <w:szCs w:val="21"/>
        </w:rPr>
        <w:t xml:space="preserve"> je poskytován jako účelové vázaný: </w:t>
      </w:r>
      <w:r w:rsidRPr="00D45CED">
        <w:rPr>
          <w:rFonts w:ascii="Clara Serif" w:hAnsi="Clara Serif"/>
          <w:sz w:val="21"/>
          <w:szCs w:val="21"/>
        </w:rPr>
        <w:t xml:space="preserve">Bude využit za </w:t>
      </w:r>
      <w:r w:rsidR="00AC6AD8" w:rsidRPr="00D45CED">
        <w:rPr>
          <w:rFonts w:ascii="Clara Serif" w:hAnsi="Clara Serif"/>
          <w:sz w:val="21"/>
          <w:szCs w:val="21"/>
        </w:rPr>
        <w:t>ú</w:t>
      </w:r>
      <w:r w:rsidRPr="00D45CED">
        <w:rPr>
          <w:rFonts w:ascii="Clara Serif" w:hAnsi="Clara Serif"/>
          <w:sz w:val="21"/>
          <w:szCs w:val="21"/>
        </w:rPr>
        <w:t>čele</w:t>
      </w:r>
      <w:r w:rsidR="00AC6AD8" w:rsidRPr="00D45CED">
        <w:rPr>
          <w:rFonts w:ascii="Clara Serif" w:hAnsi="Clara Serif"/>
          <w:sz w:val="21"/>
          <w:szCs w:val="21"/>
        </w:rPr>
        <w:t>m</w:t>
      </w:r>
      <w:r w:rsidR="00A92A53" w:rsidRPr="00D45CED">
        <w:rPr>
          <w:rFonts w:ascii="Clara Serif" w:hAnsi="Clara Serif"/>
          <w:sz w:val="21"/>
          <w:szCs w:val="21"/>
        </w:rPr>
        <w:t xml:space="preserve"> realizace rekondičních pobytů a příměstských táborů pro děti s autismem a jejich rodiny, zejm. na pořízení rehabilitačních </w:t>
      </w:r>
      <w:r w:rsidR="00D45CED">
        <w:rPr>
          <w:rFonts w:ascii="Clara Serif" w:hAnsi="Clara Serif"/>
          <w:sz w:val="21"/>
          <w:szCs w:val="21"/>
        </w:rPr>
        <w:t xml:space="preserve">a speciálních </w:t>
      </w:r>
      <w:r w:rsidR="00A92A53" w:rsidRPr="00D45CED">
        <w:rPr>
          <w:rFonts w:ascii="Clara Serif" w:hAnsi="Clara Serif"/>
          <w:sz w:val="21"/>
          <w:szCs w:val="21"/>
        </w:rPr>
        <w:t xml:space="preserve">pomůcek, vyškolení asistentů, vč. supervize, a dále částečně na pořízení zázemí k relaxaci klientů na zahradě Autis Centra. </w:t>
      </w:r>
      <w:r w:rsidRPr="00D45CED">
        <w:rPr>
          <w:rFonts w:ascii="Clara Serif" w:hAnsi="Clara Serif"/>
          <w:sz w:val="21"/>
          <w:szCs w:val="21"/>
        </w:rPr>
        <w:t xml:space="preserve"> </w:t>
      </w:r>
    </w:p>
    <w:p w14:paraId="06515D8D" w14:textId="77777777" w:rsidR="00D45CED" w:rsidRPr="00D45CED" w:rsidRDefault="00D45CED" w:rsidP="00D45CED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45AC6CCC" w14:textId="4D17A26B" w:rsidR="009E18A7" w:rsidRPr="00D32557" w:rsidRDefault="00AC6AD8" w:rsidP="00733238">
      <w:pPr>
        <w:pStyle w:val="Odstavecseseznamem"/>
        <w:numPr>
          <w:ilvl w:val="0"/>
          <w:numId w:val="2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Obdarovaný</w:t>
      </w:r>
      <w:r w:rsidR="00495827" w:rsidRPr="00D32557">
        <w:rPr>
          <w:rFonts w:ascii="Clara Serif" w:hAnsi="Clara Serif"/>
          <w:sz w:val="21"/>
          <w:szCs w:val="21"/>
        </w:rPr>
        <w:t xml:space="preserve"> dar přijímá a zavazuje se jej využít pouze v souladu s výše </w:t>
      </w:r>
      <w:r w:rsidR="00495827" w:rsidRPr="00D45CED">
        <w:rPr>
          <w:rFonts w:ascii="Clara Serif" w:hAnsi="Clara Serif"/>
          <w:sz w:val="21"/>
          <w:szCs w:val="21"/>
        </w:rPr>
        <w:t>sjednaným</w:t>
      </w:r>
      <w:r w:rsidR="00495827" w:rsidRPr="00D32557">
        <w:rPr>
          <w:rFonts w:ascii="Clara Serif" w:hAnsi="Clara Serif"/>
          <w:sz w:val="21"/>
          <w:szCs w:val="21"/>
        </w:rPr>
        <w:t xml:space="preserve"> </w:t>
      </w:r>
      <w:r w:rsidR="009E18A7" w:rsidRPr="00D32557">
        <w:rPr>
          <w:rFonts w:ascii="Clara Serif" w:hAnsi="Clara Serif"/>
          <w:sz w:val="21"/>
          <w:szCs w:val="21"/>
        </w:rPr>
        <w:t>ú</w:t>
      </w:r>
      <w:r w:rsidR="00495827" w:rsidRPr="00D32557">
        <w:rPr>
          <w:rFonts w:ascii="Clara Serif" w:hAnsi="Clara Serif"/>
          <w:sz w:val="21"/>
          <w:szCs w:val="21"/>
        </w:rPr>
        <w:t>čelem.</w:t>
      </w:r>
    </w:p>
    <w:p w14:paraId="1EBEB3F2" w14:textId="77777777" w:rsidR="009E18A7" w:rsidRPr="00D32557" w:rsidRDefault="009E18A7" w:rsidP="00733238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56ED9FEF" w14:textId="65CA0471" w:rsidR="001D57BC" w:rsidRPr="00D32557" w:rsidRDefault="009E18A7" w:rsidP="00733238">
      <w:pPr>
        <w:pStyle w:val="Odstavecseseznamem"/>
        <w:numPr>
          <w:ilvl w:val="0"/>
          <w:numId w:val="2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Dárce</w:t>
      </w:r>
      <w:r w:rsidR="00495827" w:rsidRPr="00D32557">
        <w:rPr>
          <w:rFonts w:ascii="Clara Serif" w:hAnsi="Clara Serif"/>
          <w:sz w:val="21"/>
          <w:szCs w:val="21"/>
        </w:rPr>
        <w:t xml:space="preserve"> poukáže dar v celé výši nejpozději do 14 dnů od</w:t>
      </w:r>
      <w:r w:rsidRPr="00D32557">
        <w:rPr>
          <w:rFonts w:ascii="Clara Serif" w:hAnsi="Clara Serif"/>
          <w:sz w:val="21"/>
          <w:szCs w:val="21"/>
        </w:rPr>
        <w:t xml:space="preserve"> účinnosti</w:t>
      </w:r>
      <w:r w:rsidR="00495827" w:rsidRPr="00D32557">
        <w:rPr>
          <w:rFonts w:ascii="Clara Serif" w:hAnsi="Clara Serif"/>
          <w:sz w:val="21"/>
          <w:szCs w:val="21"/>
        </w:rPr>
        <w:t xml:space="preserve"> </w:t>
      </w:r>
      <w:r w:rsidRPr="00D32557">
        <w:rPr>
          <w:rFonts w:ascii="Clara Serif" w:hAnsi="Clara Serif"/>
          <w:sz w:val="21"/>
          <w:szCs w:val="21"/>
        </w:rPr>
        <w:t xml:space="preserve">této </w:t>
      </w:r>
      <w:r w:rsidR="00495827" w:rsidRPr="00D32557">
        <w:rPr>
          <w:rFonts w:ascii="Clara Serif" w:hAnsi="Clara Serif"/>
          <w:sz w:val="21"/>
          <w:szCs w:val="21"/>
        </w:rPr>
        <w:t xml:space="preserve">smlouvy na </w:t>
      </w:r>
      <w:r w:rsidRPr="00D32557">
        <w:rPr>
          <w:rFonts w:ascii="Clara Serif" w:hAnsi="Clara Serif"/>
          <w:sz w:val="21"/>
          <w:szCs w:val="21"/>
        </w:rPr>
        <w:t>bankovní</w:t>
      </w:r>
      <w:r w:rsidR="00495827" w:rsidRPr="00D32557">
        <w:rPr>
          <w:rFonts w:ascii="Clara Serif" w:hAnsi="Clara Serif"/>
          <w:sz w:val="21"/>
          <w:szCs w:val="21"/>
        </w:rPr>
        <w:t xml:space="preserve"> účet obdarovaného č</w:t>
      </w:r>
      <w:r w:rsidR="00495827" w:rsidRPr="00D45CED">
        <w:rPr>
          <w:rFonts w:ascii="Clara Serif" w:hAnsi="Clara Serif"/>
          <w:sz w:val="21"/>
          <w:szCs w:val="21"/>
        </w:rPr>
        <w:t xml:space="preserve">. </w:t>
      </w:r>
      <w:r w:rsidR="00D45CED" w:rsidRPr="00D45CED">
        <w:rPr>
          <w:rFonts w:ascii="Clara Serif" w:hAnsi="Clara Serif"/>
          <w:b/>
          <w:bCs/>
          <w:sz w:val="21"/>
          <w:szCs w:val="21"/>
        </w:rPr>
        <w:t>216001766/0600</w:t>
      </w:r>
      <w:r w:rsidR="00495827" w:rsidRPr="00D45CED">
        <w:rPr>
          <w:rFonts w:ascii="Clara Serif" w:hAnsi="Clara Serif"/>
          <w:sz w:val="21"/>
          <w:szCs w:val="21"/>
        </w:rPr>
        <w:t>, vedený</w:t>
      </w:r>
      <w:r w:rsidR="00495827" w:rsidRPr="00D32557">
        <w:rPr>
          <w:rFonts w:ascii="Clara Serif" w:hAnsi="Clara Serif"/>
          <w:sz w:val="21"/>
          <w:szCs w:val="21"/>
        </w:rPr>
        <w:t xml:space="preserve"> u MONETA Money Bank, a</w:t>
      </w:r>
      <w:r w:rsidRPr="00D32557">
        <w:rPr>
          <w:rFonts w:ascii="Clara Serif" w:hAnsi="Clara Serif"/>
          <w:sz w:val="21"/>
          <w:szCs w:val="21"/>
        </w:rPr>
        <w:t>.</w:t>
      </w:r>
      <w:r w:rsidR="00495827" w:rsidRPr="00D32557">
        <w:rPr>
          <w:rFonts w:ascii="Clara Serif" w:hAnsi="Clara Serif"/>
          <w:sz w:val="21"/>
          <w:szCs w:val="21"/>
        </w:rPr>
        <w:t>s. Obdarovaný se zavazuje potvrdit přije</w:t>
      </w:r>
      <w:r w:rsidRPr="00D32557">
        <w:rPr>
          <w:rFonts w:ascii="Clara Serif" w:hAnsi="Clara Serif"/>
          <w:sz w:val="21"/>
          <w:szCs w:val="21"/>
        </w:rPr>
        <w:t>tí</w:t>
      </w:r>
      <w:r w:rsidR="00495827" w:rsidRPr="00D32557">
        <w:rPr>
          <w:rFonts w:ascii="Clara Serif" w:hAnsi="Clara Serif"/>
          <w:sz w:val="21"/>
          <w:szCs w:val="21"/>
        </w:rPr>
        <w:t xml:space="preserve"> daru elektronicky na emailové adresy</w:t>
      </w:r>
      <w:r w:rsidR="00596C7B">
        <w:rPr>
          <w:rFonts w:ascii="Clara Serif" w:hAnsi="Clara Serif"/>
          <w:sz w:val="21"/>
          <w:szCs w:val="21"/>
        </w:rPr>
        <w:t xml:space="preserve"> XXX</w:t>
      </w:r>
      <w:r w:rsidRPr="00D32557">
        <w:rPr>
          <w:rFonts w:ascii="Clara Serif" w:hAnsi="Clara Serif"/>
          <w:sz w:val="21"/>
          <w:szCs w:val="21"/>
        </w:rPr>
        <w:t>.</w:t>
      </w:r>
    </w:p>
    <w:p w14:paraId="7B3743FD" w14:textId="77777777" w:rsidR="009E18A7" w:rsidRPr="00D32557" w:rsidRDefault="009E18A7" w:rsidP="00733238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519B0E0A" w14:textId="1238441D" w:rsidR="001D57BC" w:rsidRPr="00D32557" w:rsidRDefault="00495827" w:rsidP="00733238">
      <w:pPr>
        <w:pStyle w:val="Odstavecseseznamem"/>
        <w:numPr>
          <w:ilvl w:val="0"/>
          <w:numId w:val="2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Dárce je oprávněn ověřit řádné využit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daru k</w:t>
      </w:r>
      <w:r w:rsidR="009E18A7" w:rsidRPr="00D32557">
        <w:rPr>
          <w:rFonts w:ascii="Clara Serif" w:hAnsi="Clara Serif"/>
          <w:sz w:val="21"/>
          <w:szCs w:val="21"/>
        </w:rPr>
        <w:t xml:space="preserve"> </w:t>
      </w:r>
      <w:r w:rsidRPr="00D32557">
        <w:rPr>
          <w:rFonts w:ascii="Clara Serif" w:hAnsi="Clara Serif"/>
          <w:sz w:val="21"/>
          <w:szCs w:val="21"/>
        </w:rPr>
        <w:t>účelu d</w:t>
      </w:r>
      <w:r w:rsidR="009E18A7" w:rsidRPr="00D32557">
        <w:rPr>
          <w:rFonts w:ascii="Clara Serif" w:hAnsi="Clara Serif"/>
          <w:sz w:val="21"/>
          <w:szCs w:val="21"/>
        </w:rPr>
        <w:t>l</w:t>
      </w:r>
      <w:r w:rsidRPr="00D32557">
        <w:rPr>
          <w:rFonts w:ascii="Clara Serif" w:hAnsi="Clara Serif"/>
          <w:sz w:val="21"/>
          <w:szCs w:val="21"/>
        </w:rPr>
        <w:t xml:space="preserve">e odst. 1 tohoto článku </w:t>
      </w:r>
      <w:r w:rsidR="009E18A7" w:rsidRPr="00D32557">
        <w:rPr>
          <w:rFonts w:ascii="Clara Serif" w:hAnsi="Clara Serif"/>
          <w:sz w:val="21"/>
          <w:szCs w:val="21"/>
        </w:rPr>
        <w:t xml:space="preserve">a </w:t>
      </w:r>
      <w:r w:rsidRPr="00D32557">
        <w:rPr>
          <w:rFonts w:ascii="Clara Serif" w:hAnsi="Clara Serif"/>
          <w:sz w:val="21"/>
          <w:szCs w:val="21"/>
        </w:rPr>
        <w:t>obdarovaný je povinen poskytnout k tomu dárci potřebnou součinnost.</w:t>
      </w:r>
    </w:p>
    <w:p w14:paraId="1399C21D" w14:textId="77777777" w:rsidR="009E18A7" w:rsidRPr="00D32557" w:rsidRDefault="009E18A7" w:rsidP="00733238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5C5D57C8" w14:textId="3CE0A389" w:rsidR="00495827" w:rsidRPr="00D32557" w:rsidRDefault="00495827" w:rsidP="00733238">
      <w:pPr>
        <w:pStyle w:val="Odstavecseseznamem"/>
        <w:numPr>
          <w:ilvl w:val="0"/>
          <w:numId w:val="2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lastRenderedPageBreak/>
        <w:t>V případě zjištění pochybení při využit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daru ze strany obdarovaného může dárce žádat o navrácen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finančních prostředků v plné výši.</w:t>
      </w:r>
    </w:p>
    <w:p w14:paraId="6FA31EE0" w14:textId="77777777" w:rsidR="001D57BC" w:rsidRPr="00D32557" w:rsidRDefault="001D57BC" w:rsidP="00733238">
      <w:pPr>
        <w:pStyle w:val="Odstavecseseznamem"/>
        <w:rPr>
          <w:rFonts w:ascii="Clara Serif" w:hAnsi="Clara Serif"/>
          <w:sz w:val="21"/>
          <w:szCs w:val="21"/>
        </w:rPr>
      </w:pPr>
    </w:p>
    <w:p w14:paraId="536FE7D8" w14:textId="77777777" w:rsidR="001D57BC" w:rsidRPr="00F26343" w:rsidRDefault="001D57BC" w:rsidP="00BC10E9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F26343">
        <w:rPr>
          <w:rFonts w:ascii="Clara Serif" w:hAnsi="Clara Serif"/>
          <w:b/>
          <w:bCs/>
          <w:sz w:val="21"/>
          <w:szCs w:val="21"/>
        </w:rPr>
        <w:t>Čl. III</w:t>
      </w:r>
      <w:r w:rsidR="00495827" w:rsidRPr="00F26343">
        <w:rPr>
          <w:rFonts w:ascii="Clara Serif" w:hAnsi="Clara Serif"/>
          <w:b/>
          <w:bCs/>
          <w:sz w:val="21"/>
          <w:szCs w:val="21"/>
        </w:rPr>
        <w:t xml:space="preserve">. </w:t>
      </w:r>
    </w:p>
    <w:p w14:paraId="03FD8C4B" w14:textId="080F7108" w:rsidR="00495827" w:rsidRPr="00F26343" w:rsidRDefault="00495827" w:rsidP="00BC10E9">
      <w:pPr>
        <w:contextualSpacing/>
        <w:jc w:val="center"/>
        <w:rPr>
          <w:rFonts w:ascii="Clara Serif" w:hAnsi="Clara Serif"/>
          <w:b/>
          <w:bCs/>
          <w:sz w:val="21"/>
          <w:szCs w:val="21"/>
        </w:rPr>
      </w:pPr>
      <w:r w:rsidRPr="00F26343">
        <w:rPr>
          <w:rFonts w:ascii="Clara Serif" w:hAnsi="Clara Serif"/>
          <w:b/>
          <w:bCs/>
          <w:sz w:val="21"/>
          <w:szCs w:val="21"/>
        </w:rPr>
        <w:t>Závěrečná ustanovení</w:t>
      </w:r>
    </w:p>
    <w:p w14:paraId="60964E44" w14:textId="0E35DD0A" w:rsidR="00DF2474" w:rsidRPr="00F26343" w:rsidRDefault="00DF2474" w:rsidP="00BC10E9">
      <w:pPr>
        <w:pStyle w:val="Odstavecseseznamem"/>
        <w:numPr>
          <w:ilvl w:val="0"/>
          <w:numId w:val="3"/>
        </w:numPr>
        <w:jc w:val="both"/>
        <w:rPr>
          <w:rFonts w:ascii="Clara Serif" w:hAnsi="Clara Serif"/>
          <w:sz w:val="21"/>
          <w:szCs w:val="21"/>
        </w:rPr>
      </w:pPr>
      <w:r w:rsidRPr="00F26343">
        <w:rPr>
          <w:rFonts w:ascii="Clara Serif" w:hAnsi="Clara Serif"/>
          <w:sz w:val="21"/>
          <w:szCs w:val="21"/>
        </w:rPr>
        <w:t xml:space="preserve">Tato smlouva nabývá platnosti dnem podpisu </w:t>
      </w:r>
      <w:r w:rsidR="001D6434" w:rsidRPr="00F26343">
        <w:rPr>
          <w:rFonts w:ascii="Clara Serif" w:hAnsi="Clara Serif"/>
          <w:sz w:val="21"/>
          <w:szCs w:val="21"/>
        </w:rPr>
        <w:t>ob</w:t>
      </w:r>
      <w:r w:rsidR="009B5E17">
        <w:rPr>
          <w:rFonts w:ascii="Clara Serif" w:hAnsi="Clara Serif"/>
          <w:sz w:val="21"/>
          <w:szCs w:val="21"/>
        </w:rPr>
        <w:t>ěma</w:t>
      </w:r>
      <w:r w:rsidRPr="00F26343">
        <w:rPr>
          <w:rFonts w:ascii="Clara Serif" w:hAnsi="Clara Serif"/>
          <w:sz w:val="21"/>
          <w:szCs w:val="21"/>
        </w:rPr>
        <w:t xml:space="preserve"> smluvní</w:t>
      </w:r>
      <w:r w:rsidR="009B5E17">
        <w:rPr>
          <w:rFonts w:ascii="Clara Serif" w:hAnsi="Clara Serif"/>
          <w:sz w:val="21"/>
          <w:szCs w:val="21"/>
        </w:rPr>
        <w:t>mi</w:t>
      </w:r>
      <w:r w:rsidRPr="00F26343">
        <w:rPr>
          <w:rFonts w:ascii="Clara Serif" w:hAnsi="Clara Serif"/>
          <w:sz w:val="21"/>
          <w:szCs w:val="21"/>
        </w:rPr>
        <w:t xml:space="preserve"> stran</w:t>
      </w:r>
      <w:r w:rsidR="009B5E17">
        <w:rPr>
          <w:rFonts w:ascii="Clara Serif" w:hAnsi="Clara Serif"/>
          <w:sz w:val="21"/>
          <w:szCs w:val="21"/>
        </w:rPr>
        <w:t>ami</w:t>
      </w:r>
      <w:r w:rsidRPr="00F26343">
        <w:rPr>
          <w:rFonts w:ascii="Clara Serif" w:hAnsi="Clara Serif"/>
          <w:sz w:val="21"/>
          <w:szCs w:val="21"/>
        </w:rPr>
        <w:t xml:space="preserve"> a účinnosti dnem uveřejnění v registru smluv dle zákona č. 340/2015 Sb., o zvláštních podmínkách účinnosti některých smluv, uveřejňování těchto smluv a o registru smluv (zákon o registru smluv). Veškeré úkony související s uveřejněním zajistí dárce.</w:t>
      </w:r>
    </w:p>
    <w:p w14:paraId="1E053649" w14:textId="77777777" w:rsidR="00DF2474" w:rsidRPr="00F26343" w:rsidRDefault="00DF2474" w:rsidP="00DF2474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3A865F29" w14:textId="2F22AEBD" w:rsidR="001D57BC" w:rsidRPr="00F26343" w:rsidRDefault="00495827" w:rsidP="00BC10E9">
      <w:pPr>
        <w:pStyle w:val="Odstavecseseznamem"/>
        <w:numPr>
          <w:ilvl w:val="0"/>
          <w:numId w:val="3"/>
        </w:numPr>
        <w:jc w:val="both"/>
        <w:rPr>
          <w:rFonts w:ascii="Clara Serif" w:hAnsi="Clara Serif"/>
          <w:sz w:val="21"/>
          <w:szCs w:val="21"/>
        </w:rPr>
      </w:pPr>
      <w:r w:rsidRPr="00F26343">
        <w:rPr>
          <w:rFonts w:ascii="Clara Serif" w:hAnsi="Clara Serif"/>
          <w:sz w:val="21"/>
          <w:szCs w:val="21"/>
        </w:rPr>
        <w:t xml:space="preserve">Práva a povinnosti touto smlouvou výslovně neupravené se </w:t>
      </w:r>
      <w:r w:rsidR="009E18A7" w:rsidRPr="00F26343">
        <w:rPr>
          <w:rFonts w:ascii="Clara Serif" w:hAnsi="Clara Serif"/>
          <w:sz w:val="21"/>
          <w:szCs w:val="21"/>
        </w:rPr>
        <w:t>ří</w:t>
      </w:r>
      <w:r w:rsidRPr="00F26343">
        <w:rPr>
          <w:rFonts w:ascii="Clara Serif" w:hAnsi="Clara Serif"/>
          <w:sz w:val="21"/>
          <w:szCs w:val="21"/>
        </w:rPr>
        <w:t>d</w:t>
      </w:r>
      <w:r w:rsidR="009E18A7" w:rsidRPr="00F26343">
        <w:rPr>
          <w:rFonts w:ascii="Clara Serif" w:hAnsi="Clara Serif"/>
          <w:sz w:val="21"/>
          <w:szCs w:val="21"/>
        </w:rPr>
        <w:t xml:space="preserve">í </w:t>
      </w:r>
      <w:r w:rsidRPr="00F26343">
        <w:rPr>
          <w:rFonts w:ascii="Clara Serif" w:hAnsi="Clara Serif"/>
          <w:sz w:val="21"/>
          <w:szCs w:val="21"/>
        </w:rPr>
        <w:t xml:space="preserve">občanským </w:t>
      </w:r>
      <w:r w:rsidR="001D57BC" w:rsidRPr="00F26343">
        <w:rPr>
          <w:rFonts w:ascii="Clara Serif" w:hAnsi="Clara Serif"/>
          <w:sz w:val="21"/>
          <w:szCs w:val="21"/>
        </w:rPr>
        <w:t>zákoníkem</w:t>
      </w:r>
      <w:r w:rsidR="009E18A7" w:rsidRPr="00F26343">
        <w:rPr>
          <w:rFonts w:ascii="Clara Serif" w:hAnsi="Clara Serif"/>
          <w:sz w:val="21"/>
          <w:szCs w:val="21"/>
        </w:rPr>
        <w:t>.</w:t>
      </w:r>
    </w:p>
    <w:p w14:paraId="489639E1" w14:textId="77777777" w:rsidR="009E18A7" w:rsidRPr="00F26343" w:rsidRDefault="009E18A7" w:rsidP="00BC10E9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7B738E71" w14:textId="58F2B756" w:rsidR="001D57BC" w:rsidRPr="00F26343" w:rsidRDefault="00495827" w:rsidP="00BC10E9">
      <w:pPr>
        <w:pStyle w:val="Odstavecseseznamem"/>
        <w:numPr>
          <w:ilvl w:val="0"/>
          <w:numId w:val="3"/>
        </w:numPr>
        <w:jc w:val="both"/>
        <w:rPr>
          <w:rFonts w:ascii="Clara Serif" w:hAnsi="Clara Serif"/>
          <w:sz w:val="21"/>
          <w:szCs w:val="21"/>
        </w:rPr>
      </w:pPr>
      <w:r w:rsidRPr="00F26343">
        <w:rPr>
          <w:rFonts w:ascii="Clara Serif" w:hAnsi="Clara Serif"/>
          <w:sz w:val="21"/>
          <w:szCs w:val="21"/>
        </w:rPr>
        <w:t>Tato smlouva se vyhotovuje ve dvou stejnopisech, z nichž každá ze smluvn</w:t>
      </w:r>
      <w:r w:rsidR="009E18A7" w:rsidRPr="00F26343">
        <w:rPr>
          <w:rFonts w:ascii="Clara Serif" w:hAnsi="Clara Serif"/>
          <w:sz w:val="21"/>
          <w:szCs w:val="21"/>
        </w:rPr>
        <w:t>í</w:t>
      </w:r>
      <w:r w:rsidRPr="00F26343">
        <w:rPr>
          <w:rFonts w:ascii="Clara Serif" w:hAnsi="Clara Serif"/>
          <w:sz w:val="21"/>
          <w:szCs w:val="21"/>
        </w:rPr>
        <w:t>ch stran obdrž</w:t>
      </w:r>
      <w:r w:rsidR="009E18A7" w:rsidRPr="00F26343">
        <w:rPr>
          <w:rFonts w:ascii="Clara Serif" w:hAnsi="Clara Serif"/>
          <w:sz w:val="21"/>
          <w:szCs w:val="21"/>
        </w:rPr>
        <w:t>í</w:t>
      </w:r>
      <w:r w:rsidRPr="00F26343">
        <w:rPr>
          <w:rFonts w:ascii="Clara Serif" w:hAnsi="Clara Serif"/>
          <w:sz w:val="21"/>
          <w:szCs w:val="21"/>
        </w:rPr>
        <w:t xml:space="preserve"> po jednom.</w:t>
      </w:r>
    </w:p>
    <w:p w14:paraId="4A56716A" w14:textId="77777777" w:rsidR="009E18A7" w:rsidRPr="00D32557" w:rsidRDefault="009E18A7" w:rsidP="00BC10E9">
      <w:pPr>
        <w:pStyle w:val="Odstavecseseznamem"/>
        <w:jc w:val="both"/>
        <w:rPr>
          <w:rFonts w:ascii="Clara Serif" w:hAnsi="Clara Serif"/>
          <w:sz w:val="21"/>
          <w:szCs w:val="21"/>
        </w:rPr>
      </w:pPr>
    </w:p>
    <w:p w14:paraId="29D56922" w14:textId="7A541F24" w:rsidR="00495827" w:rsidRPr="00D32557" w:rsidRDefault="00495827" w:rsidP="00BC10E9">
      <w:pPr>
        <w:pStyle w:val="Odstavecseseznamem"/>
        <w:numPr>
          <w:ilvl w:val="0"/>
          <w:numId w:val="3"/>
        </w:numPr>
        <w:jc w:val="both"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Smluvn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strany prohlašuj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>, že je tato smlouva uzavírána po vzájemném projednání a v souladu s jejich pravou a svobodnou vůlí. Na důkaz toho připojuj</w:t>
      </w:r>
      <w:r w:rsidR="009E18A7" w:rsidRPr="00D32557">
        <w:rPr>
          <w:rFonts w:ascii="Clara Serif" w:hAnsi="Clara Serif"/>
          <w:sz w:val="21"/>
          <w:szCs w:val="21"/>
        </w:rPr>
        <w:t>í</w:t>
      </w:r>
      <w:r w:rsidRPr="00D32557">
        <w:rPr>
          <w:rFonts w:ascii="Clara Serif" w:hAnsi="Clara Serif"/>
          <w:sz w:val="21"/>
          <w:szCs w:val="21"/>
        </w:rPr>
        <w:t xml:space="preserve"> oprávnění zástupci smluvních stran své podpisy.</w:t>
      </w:r>
    </w:p>
    <w:p w14:paraId="7B2EF937" w14:textId="79CDCAE9" w:rsidR="00495827" w:rsidRPr="00D32557" w:rsidRDefault="00495827" w:rsidP="00BC10E9">
      <w:pPr>
        <w:contextualSpacing/>
        <w:rPr>
          <w:rFonts w:ascii="Clara Serif" w:hAnsi="Clara Serif"/>
          <w:sz w:val="21"/>
          <w:szCs w:val="21"/>
        </w:rPr>
      </w:pPr>
    </w:p>
    <w:p w14:paraId="66EE4F2B" w14:textId="77777777" w:rsidR="00BC10E9" w:rsidRPr="00D32557" w:rsidRDefault="00BC10E9" w:rsidP="00BC10E9">
      <w:pPr>
        <w:contextualSpacing/>
        <w:rPr>
          <w:rFonts w:ascii="Clara Serif" w:hAnsi="Clara Serif"/>
          <w:sz w:val="21"/>
          <w:szCs w:val="21"/>
        </w:rPr>
      </w:pPr>
    </w:p>
    <w:p w14:paraId="541BB834" w14:textId="115852A3" w:rsidR="00495827" w:rsidRPr="00D32557" w:rsidRDefault="00495827" w:rsidP="00D32557">
      <w:pPr>
        <w:tabs>
          <w:tab w:val="left" w:pos="4820"/>
        </w:tabs>
        <w:ind w:left="-426" w:right="-426"/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 xml:space="preserve">V Českých </w:t>
      </w:r>
      <w:r w:rsidR="00AC6AD8" w:rsidRPr="00D32557">
        <w:rPr>
          <w:rFonts w:ascii="Clara Serif" w:hAnsi="Clara Serif"/>
          <w:sz w:val="21"/>
          <w:szCs w:val="21"/>
        </w:rPr>
        <w:t>Budějovicích</w:t>
      </w:r>
      <w:r w:rsidRPr="00D32557">
        <w:rPr>
          <w:rFonts w:ascii="Clara Serif" w:hAnsi="Clara Serif"/>
          <w:sz w:val="21"/>
          <w:szCs w:val="21"/>
        </w:rPr>
        <w:t xml:space="preserve"> dne </w:t>
      </w:r>
      <w:r w:rsidR="001D57BC" w:rsidRPr="00D32557">
        <w:rPr>
          <w:rFonts w:ascii="Clara Serif" w:hAnsi="Clara Serif"/>
          <w:sz w:val="21"/>
          <w:szCs w:val="21"/>
        </w:rPr>
        <w:t>………………………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="001D57BC" w:rsidRPr="00D32557">
        <w:rPr>
          <w:rFonts w:ascii="Clara Serif" w:hAnsi="Clara Serif"/>
          <w:sz w:val="21"/>
          <w:szCs w:val="21"/>
        </w:rPr>
        <w:t xml:space="preserve"> </w:t>
      </w:r>
      <w:r w:rsidR="00BC10E9" w:rsidRPr="00D32557">
        <w:rPr>
          <w:rFonts w:ascii="Clara Serif" w:hAnsi="Clara Serif"/>
          <w:sz w:val="21"/>
          <w:szCs w:val="21"/>
        </w:rPr>
        <w:tab/>
      </w:r>
      <w:r w:rsidR="001D57BC" w:rsidRPr="00D32557">
        <w:rPr>
          <w:rFonts w:ascii="Clara Serif" w:hAnsi="Clara Serif"/>
          <w:sz w:val="21"/>
          <w:szCs w:val="21"/>
        </w:rPr>
        <w:t xml:space="preserve">V </w:t>
      </w:r>
      <w:r w:rsidRPr="00D32557">
        <w:rPr>
          <w:rFonts w:ascii="Clara Serif" w:hAnsi="Clara Serif"/>
          <w:sz w:val="21"/>
          <w:szCs w:val="21"/>
        </w:rPr>
        <w:t xml:space="preserve">Českých </w:t>
      </w:r>
      <w:r w:rsidR="00AC6AD8" w:rsidRPr="00D32557">
        <w:rPr>
          <w:rFonts w:ascii="Clara Serif" w:hAnsi="Clara Serif"/>
          <w:sz w:val="21"/>
          <w:szCs w:val="21"/>
        </w:rPr>
        <w:t>Budějovicích</w:t>
      </w:r>
      <w:r w:rsidRPr="00D32557">
        <w:rPr>
          <w:rFonts w:ascii="Clara Serif" w:hAnsi="Clara Serif"/>
          <w:sz w:val="21"/>
          <w:szCs w:val="21"/>
        </w:rPr>
        <w:t xml:space="preserve"> dne </w:t>
      </w:r>
      <w:r w:rsidR="001D57BC" w:rsidRPr="00D32557">
        <w:rPr>
          <w:rFonts w:ascii="Clara Serif" w:hAnsi="Clara Serif"/>
          <w:sz w:val="21"/>
          <w:szCs w:val="21"/>
        </w:rPr>
        <w:t>………………………</w:t>
      </w:r>
    </w:p>
    <w:p w14:paraId="0466E0E1" w14:textId="77777777" w:rsidR="00BC10E9" w:rsidRPr="00D32557" w:rsidRDefault="00BC10E9" w:rsidP="00BC10E9">
      <w:pPr>
        <w:tabs>
          <w:tab w:val="left" w:pos="4962"/>
        </w:tabs>
        <w:ind w:left="-284" w:right="-426"/>
        <w:contextualSpacing/>
        <w:rPr>
          <w:rFonts w:ascii="Clara Serif" w:hAnsi="Clara Serif"/>
          <w:sz w:val="21"/>
          <w:szCs w:val="21"/>
        </w:rPr>
      </w:pPr>
    </w:p>
    <w:p w14:paraId="2657F243" w14:textId="77777777" w:rsidR="00733238" w:rsidRPr="00D32557" w:rsidRDefault="00733238" w:rsidP="00BC10E9">
      <w:pPr>
        <w:tabs>
          <w:tab w:val="left" w:pos="851"/>
          <w:tab w:val="left" w:pos="6096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ab/>
      </w:r>
    </w:p>
    <w:p w14:paraId="181A7F33" w14:textId="16F5B934" w:rsidR="00495827" w:rsidRPr="00D32557" w:rsidRDefault="00733238" w:rsidP="00BC10E9">
      <w:pPr>
        <w:tabs>
          <w:tab w:val="left" w:pos="1276"/>
          <w:tab w:val="left" w:pos="6096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ab/>
      </w:r>
      <w:r w:rsidR="00495827" w:rsidRPr="00D32557">
        <w:rPr>
          <w:rFonts w:ascii="Clara Serif" w:hAnsi="Clara Serif"/>
          <w:sz w:val="21"/>
          <w:szCs w:val="21"/>
        </w:rPr>
        <w:t>Za dárce:</w:t>
      </w:r>
      <w:r w:rsidRPr="00D32557">
        <w:rPr>
          <w:rFonts w:ascii="Clara Serif" w:hAnsi="Clara Serif"/>
          <w:sz w:val="21"/>
          <w:szCs w:val="21"/>
        </w:rPr>
        <w:tab/>
      </w:r>
      <w:r w:rsidR="00495827" w:rsidRPr="00D32557">
        <w:rPr>
          <w:rFonts w:ascii="Clara Serif" w:hAnsi="Clara Serif"/>
          <w:sz w:val="21"/>
          <w:szCs w:val="21"/>
        </w:rPr>
        <w:t>Za obdarovaného</w:t>
      </w:r>
      <w:r w:rsidR="00AC6AD8" w:rsidRPr="00D32557">
        <w:rPr>
          <w:rFonts w:ascii="Clara Serif" w:hAnsi="Clara Serif"/>
          <w:sz w:val="21"/>
          <w:szCs w:val="21"/>
        </w:rPr>
        <w:t>:</w:t>
      </w:r>
    </w:p>
    <w:p w14:paraId="4B8E8CFC" w14:textId="504EE7F9" w:rsidR="00495827" w:rsidRPr="00D32557" w:rsidRDefault="00495827" w:rsidP="00BC10E9">
      <w:pPr>
        <w:contextualSpacing/>
        <w:rPr>
          <w:rFonts w:ascii="Clara Serif" w:hAnsi="Clara Serif"/>
          <w:sz w:val="21"/>
          <w:szCs w:val="21"/>
        </w:rPr>
      </w:pPr>
    </w:p>
    <w:p w14:paraId="7E261D9C" w14:textId="5F600EA5" w:rsidR="001D57BC" w:rsidRPr="00D32557" w:rsidRDefault="001D57BC" w:rsidP="00BC10E9">
      <w:pPr>
        <w:contextualSpacing/>
        <w:rPr>
          <w:rFonts w:ascii="Clara Serif" w:hAnsi="Clara Serif"/>
          <w:sz w:val="21"/>
          <w:szCs w:val="21"/>
        </w:rPr>
      </w:pPr>
    </w:p>
    <w:p w14:paraId="031EAA9C" w14:textId="4A83CDE8" w:rsidR="00BC10E9" w:rsidRPr="00D32557" w:rsidRDefault="00BC10E9" w:rsidP="00BC10E9">
      <w:pPr>
        <w:contextualSpacing/>
        <w:rPr>
          <w:rFonts w:ascii="Clara Serif" w:hAnsi="Clara Serif"/>
          <w:sz w:val="21"/>
          <w:szCs w:val="21"/>
        </w:rPr>
      </w:pPr>
    </w:p>
    <w:p w14:paraId="3D7F0FB5" w14:textId="4E8A55BD" w:rsidR="00BC10E9" w:rsidRPr="00D32557" w:rsidRDefault="00BC10E9" w:rsidP="00BC10E9">
      <w:pPr>
        <w:contextualSpacing/>
        <w:rPr>
          <w:rFonts w:ascii="Clara Serif" w:hAnsi="Clara Serif"/>
          <w:sz w:val="21"/>
          <w:szCs w:val="21"/>
        </w:rPr>
      </w:pPr>
    </w:p>
    <w:p w14:paraId="2C081C56" w14:textId="77777777" w:rsidR="00BC10E9" w:rsidRPr="00D32557" w:rsidRDefault="00BC10E9" w:rsidP="00BC10E9">
      <w:pPr>
        <w:contextualSpacing/>
        <w:rPr>
          <w:rFonts w:ascii="Clara Serif" w:hAnsi="Clara Serif"/>
          <w:sz w:val="21"/>
          <w:szCs w:val="21"/>
        </w:rPr>
      </w:pPr>
    </w:p>
    <w:p w14:paraId="2FB04B7C" w14:textId="1801C6C2" w:rsidR="001D57BC" w:rsidRPr="00D32557" w:rsidRDefault="00BC10E9" w:rsidP="00BC10E9">
      <w:pPr>
        <w:tabs>
          <w:tab w:val="left" w:pos="284"/>
          <w:tab w:val="left" w:pos="5387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ab/>
      </w:r>
      <w:r w:rsidR="001D57BC" w:rsidRPr="00D32557">
        <w:rPr>
          <w:rFonts w:ascii="Clara Serif" w:hAnsi="Clara Serif"/>
          <w:sz w:val="21"/>
          <w:szCs w:val="21"/>
        </w:rPr>
        <w:t>……………………………………………</w:t>
      </w:r>
      <w:r w:rsidR="00733238" w:rsidRPr="00D32557">
        <w:rPr>
          <w:rFonts w:ascii="Clara Serif" w:hAnsi="Clara Serif"/>
          <w:sz w:val="21"/>
          <w:szCs w:val="21"/>
        </w:rPr>
        <w:tab/>
      </w:r>
      <w:r w:rsidR="001D57BC" w:rsidRPr="00D32557">
        <w:rPr>
          <w:rFonts w:ascii="Clara Serif" w:hAnsi="Clara Serif"/>
          <w:sz w:val="21"/>
          <w:szCs w:val="21"/>
        </w:rPr>
        <w:t>……………………………………………</w:t>
      </w:r>
    </w:p>
    <w:p w14:paraId="2C1ADC0A" w14:textId="2845488F" w:rsidR="00AC6AD8" w:rsidRPr="00D32557" w:rsidRDefault="00733238" w:rsidP="00BC10E9">
      <w:pPr>
        <w:tabs>
          <w:tab w:val="left" w:pos="567"/>
          <w:tab w:val="left" w:pos="6237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b/>
          <w:bCs/>
          <w:sz w:val="21"/>
          <w:szCs w:val="21"/>
        </w:rPr>
        <w:tab/>
      </w:r>
      <w:r w:rsidR="00AC6AD8" w:rsidRPr="00D32557">
        <w:rPr>
          <w:rFonts w:ascii="Clara Serif" w:hAnsi="Clara Serif"/>
          <w:b/>
          <w:bCs/>
          <w:sz w:val="21"/>
          <w:szCs w:val="21"/>
        </w:rPr>
        <w:t>p</w:t>
      </w:r>
      <w:r w:rsidR="00495827" w:rsidRPr="00D32557">
        <w:rPr>
          <w:rFonts w:ascii="Clara Serif" w:hAnsi="Clara Serif"/>
          <w:b/>
          <w:bCs/>
          <w:sz w:val="21"/>
          <w:szCs w:val="21"/>
        </w:rPr>
        <w:t>rof</w:t>
      </w:r>
      <w:r w:rsidR="00AC6AD8" w:rsidRPr="00D32557">
        <w:rPr>
          <w:rFonts w:ascii="Clara Serif" w:hAnsi="Clara Serif"/>
          <w:b/>
          <w:bCs/>
          <w:sz w:val="21"/>
          <w:szCs w:val="21"/>
        </w:rPr>
        <w:t>.</w:t>
      </w:r>
      <w:r w:rsidR="00495827" w:rsidRPr="00D32557">
        <w:rPr>
          <w:rFonts w:ascii="Clara Serif" w:hAnsi="Clara Serif"/>
          <w:b/>
          <w:bCs/>
          <w:sz w:val="21"/>
          <w:szCs w:val="21"/>
        </w:rPr>
        <w:t xml:space="preserve"> </w:t>
      </w:r>
      <w:r w:rsidR="00AC6AD8" w:rsidRPr="00D32557">
        <w:rPr>
          <w:rFonts w:ascii="Clara Serif" w:hAnsi="Clara Serif"/>
          <w:b/>
          <w:bCs/>
          <w:sz w:val="21"/>
          <w:szCs w:val="21"/>
        </w:rPr>
        <w:t>Ing</w:t>
      </w:r>
      <w:r w:rsidR="00495827" w:rsidRPr="00D32557">
        <w:rPr>
          <w:rFonts w:ascii="Clara Serif" w:hAnsi="Clara Serif"/>
          <w:b/>
          <w:bCs/>
          <w:sz w:val="21"/>
          <w:szCs w:val="21"/>
        </w:rPr>
        <w:t xml:space="preserve">. </w:t>
      </w:r>
      <w:r w:rsidR="00AC6AD8" w:rsidRPr="00D32557">
        <w:rPr>
          <w:rFonts w:ascii="Clara Serif" w:hAnsi="Clara Serif"/>
          <w:b/>
          <w:bCs/>
          <w:sz w:val="21"/>
          <w:szCs w:val="21"/>
        </w:rPr>
        <w:t>Pavel Kozák</w:t>
      </w:r>
      <w:r w:rsidR="00495827" w:rsidRPr="00D32557">
        <w:rPr>
          <w:rFonts w:ascii="Clara Serif" w:hAnsi="Clara Serif"/>
          <w:b/>
          <w:bCs/>
          <w:sz w:val="21"/>
          <w:szCs w:val="21"/>
        </w:rPr>
        <w:t xml:space="preserve">, </w:t>
      </w:r>
      <w:r w:rsidR="00AC6AD8" w:rsidRPr="00D32557">
        <w:rPr>
          <w:rFonts w:ascii="Clara Serif" w:hAnsi="Clara Serif"/>
          <w:b/>
          <w:bCs/>
          <w:sz w:val="21"/>
          <w:szCs w:val="21"/>
        </w:rPr>
        <w:t>Ph.D</w:t>
      </w:r>
      <w:r w:rsidR="00495827" w:rsidRPr="00D45CED">
        <w:rPr>
          <w:rFonts w:ascii="Clara Serif" w:hAnsi="Clara Serif"/>
          <w:b/>
          <w:bCs/>
          <w:sz w:val="21"/>
          <w:szCs w:val="21"/>
        </w:rPr>
        <w:t>.</w:t>
      </w:r>
      <w:r w:rsidR="00495827" w:rsidRPr="00D45CED">
        <w:rPr>
          <w:rFonts w:ascii="Clara Serif" w:hAnsi="Clara Serif"/>
          <w:b/>
          <w:sz w:val="21"/>
          <w:szCs w:val="21"/>
        </w:rPr>
        <w:t xml:space="preserve"> </w:t>
      </w:r>
      <w:r w:rsidR="00D45CED" w:rsidRPr="00D45CED">
        <w:rPr>
          <w:rFonts w:ascii="Clara Serif" w:hAnsi="Clara Serif"/>
          <w:b/>
          <w:sz w:val="21"/>
          <w:szCs w:val="21"/>
        </w:rPr>
        <w:t xml:space="preserve">                                         Mgr. </w:t>
      </w:r>
      <w:r w:rsidR="00AC6AD8" w:rsidRPr="00D45CED">
        <w:rPr>
          <w:rFonts w:ascii="Clara Serif" w:hAnsi="Clara Serif"/>
          <w:b/>
          <w:bCs/>
          <w:sz w:val="21"/>
          <w:szCs w:val="21"/>
        </w:rPr>
        <w:t>Milena</w:t>
      </w:r>
      <w:r w:rsidR="00AC6AD8" w:rsidRPr="00D32557">
        <w:rPr>
          <w:rFonts w:ascii="Clara Serif" w:hAnsi="Clara Serif"/>
          <w:b/>
          <w:bCs/>
          <w:sz w:val="21"/>
          <w:szCs w:val="21"/>
        </w:rPr>
        <w:t xml:space="preserve"> Urbanová</w:t>
      </w:r>
    </w:p>
    <w:p w14:paraId="79CB80D5" w14:textId="77777777" w:rsidR="00BC10E9" w:rsidRPr="00D32557" w:rsidRDefault="00733238" w:rsidP="00DF2474">
      <w:pPr>
        <w:tabs>
          <w:tab w:val="left" w:pos="1560"/>
          <w:tab w:val="left" w:pos="6521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ab/>
      </w:r>
      <w:r w:rsidR="00495827" w:rsidRPr="00D32557">
        <w:rPr>
          <w:rFonts w:ascii="Clara Serif" w:hAnsi="Clara Serif"/>
          <w:sz w:val="21"/>
          <w:szCs w:val="21"/>
        </w:rPr>
        <w:t>rektor</w:t>
      </w:r>
      <w:r w:rsidRPr="00D32557">
        <w:rPr>
          <w:rFonts w:ascii="Clara Serif" w:hAnsi="Clara Serif"/>
          <w:sz w:val="21"/>
          <w:szCs w:val="21"/>
        </w:rPr>
        <w:t xml:space="preserve"> </w:t>
      </w:r>
      <w:r w:rsidRPr="00D32557">
        <w:rPr>
          <w:rFonts w:ascii="Clara Serif" w:hAnsi="Clara Serif"/>
          <w:sz w:val="21"/>
          <w:szCs w:val="21"/>
        </w:rPr>
        <w:tab/>
      </w:r>
      <w:r w:rsidR="00AC6AD8" w:rsidRPr="00D32557">
        <w:rPr>
          <w:rFonts w:ascii="Clara Serif" w:hAnsi="Clara Serif"/>
          <w:sz w:val="21"/>
          <w:szCs w:val="21"/>
        </w:rPr>
        <w:t>ředitelka</w:t>
      </w:r>
    </w:p>
    <w:p w14:paraId="1C49DD9F" w14:textId="00B8663F" w:rsidR="000A2CB4" w:rsidRPr="00D32557" w:rsidRDefault="00495827" w:rsidP="00DF2474">
      <w:pPr>
        <w:tabs>
          <w:tab w:val="left" w:pos="1560"/>
          <w:tab w:val="left" w:pos="5954"/>
        </w:tabs>
        <w:contextualSpacing/>
        <w:rPr>
          <w:rFonts w:ascii="Clara Serif" w:hAnsi="Clara Serif"/>
          <w:sz w:val="21"/>
          <w:szCs w:val="21"/>
        </w:rPr>
      </w:pPr>
      <w:r w:rsidRPr="00D32557">
        <w:rPr>
          <w:rFonts w:ascii="Clara Serif" w:hAnsi="Clara Serif"/>
          <w:sz w:val="21"/>
          <w:szCs w:val="21"/>
        </w:rPr>
        <w:t>Jihočeská univerzita v Českých Budějovicích</w:t>
      </w:r>
      <w:r w:rsidR="00733238" w:rsidRPr="00D32557">
        <w:rPr>
          <w:rFonts w:ascii="Clara Serif" w:hAnsi="Clara Serif"/>
          <w:sz w:val="21"/>
          <w:szCs w:val="21"/>
        </w:rPr>
        <w:tab/>
      </w:r>
      <w:r w:rsidR="001D57BC" w:rsidRPr="00D32557">
        <w:rPr>
          <w:rFonts w:ascii="Clara Serif" w:hAnsi="Clara Serif"/>
          <w:sz w:val="21"/>
          <w:szCs w:val="21"/>
        </w:rPr>
        <w:t>Autis Centrum, o</w:t>
      </w:r>
      <w:r w:rsidR="00AC6AD8" w:rsidRPr="00D32557">
        <w:rPr>
          <w:rFonts w:ascii="Clara Serif" w:hAnsi="Clara Serif"/>
          <w:sz w:val="21"/>
          <w:szCs w:val="21"/>
        </w:rPr>
        <w:t>.</w:t>
      </w:r>
      <w:r w:rsidR="001D57BC" w:rsidRPr="00D32557">
        <w:rPr>
          <w:rFonts w:ascii="Clara Serif" w:hAnsi="Clara Serif"/>
          <w:sz w:val="21"/>
          <w:szCs w:val="21"/>
        </w:rPr>
        <w:t>p.s.</w:t>
      </w:r>
    </w:p>
    <w:sectPr w:rsidR="000A2CB4" w:rsidRPr="00D3255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8D1373" w14:textId="77777777" w:rsidR="00401EA1" w:rsidRDefault="00401EA1" w:rsidP="001D57BC">
      <w:pPr>
        <w:spacing w:after="0" w:line="240" w:lineRule="auto"/>
      </w:pPr>
      <w:r>
        <w:separator/>
      </w:r>
    </w:p>
  </w:endnote>
  <w:endnote w:type="continuationSeparator" w:id="0">
    <w:p w14:paraId="397D3ECD" w14:textId="77777777" w:rsidR="00401EA1" w:rsidRDefault="00401EA1" w:rsidP="001D5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erif">
    <w:altName w:val="Corbel"/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49117579"/>
      <w:docPartObj>
        <w:docPartGallery w:val="Page Numbers (Bottom of Page)"/>
        <w:docPartUnique/>
      </w:docPartObj>
    </w:sdtPr>
    <w:sdtContent>
      <w:p w14:paraId="17F79960" w14:textId="2A927775" w:rsidR="001D57BC" w:rsidRDefault="001D57B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7EA8">
          <w:rPr>
            <w:noProof/>
          </w:rPr>
          <w:t>2</w:t>
        </w:r>
        <w:r>
          <w:fldChar w:fldCharType="end"/>
        </w:r>
      </w:p>
    </w:sdtContent>
  </w:sdt>
  <w:p w14:paraId="0B96588E" w14:textId="77777777" w:rsidR="001D57BC" w:rsidRDefault="001D57B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1027F" w14:textId="77777777" w:rsidR="00401EA1" w:rsidRDefault="00401EA1" w:rsidP="001D57BC">
      <w:pPr>
        <w:spacing w:after="0" w:line="240" w:lineRule="auto"/>
      </w:pPr>
      <w:r>
        <w:separator/>
      </w:r>
    </w:p>
  </w:footnote>
  <w:footnote w:type="continuationSeparator" w:id="0">
    <w:p w14:paraId="2C8B2FDD" w14:textId="77777777" w:rsidR="00401EA1" w:rsidRDefault="00401EA1" w:rsidP="001D57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B2A59"/>
    <w:multiLevelType w:val="hybridMultilevel"/>
    <w:tmpl w:val="0332DB02"/>
    <w:lvl w:ilvl="0" w:tplc="D1788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C22C7"/>
    <w:multiLevelType w:val="hybridMultilevel"/>
    <w:tmpl w:val="57ACFBF8"/>
    <w:lvl w:ilvl="0" w:tplc="B66836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12087"/>
    <w:multiLevelType w:val="hybridMultilevel"/>
    <w:tmpl w:val="5284F51C"/>
    <w:lvl w:ilvl="0" w:tplc="AA54D5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2689087">
    <w:abstractNumId w:val="2"/>
  </w:num>
  <w:num w:numId="2" w16cid:durableId="1665695213">
    <w:abstractNumId w:val="0"/>
  </w:num>
  <w:num w:numId="3" w16cid:durableId="1019620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zQzNzaxsDQ1MTRX0lEKTi0uzszPAykwqgUANq27PiwAAAA="/>
  </w:docVars>
  <w:rsids>
    <w:rsidRoot w:val="00495827"/>
    <w:rsid w:val="00002926"/>
    <w:rsid w:val="000A2CB4"/>
    <w:rsid w:val="000C2962"/>
    <w:rsid w:val="000F50C2"/>
    <w:rsid w:val="00160753"/>
    <w:rsid w:val="001D57BC"/>
    <w:rsid w:val="001D6434"/>
    <w:rsid w:val="001E631C"/>
    <w:rsid w:val="00266BD2"/>
    <w:rsid w:val="002A3EDE"/>
    <w:rsid w:val="002E6D2F"/>
    <w:rsid w:val="00401EA1"/>
    <w:rsid w:val="00474FB5"/>
    <w:rsid w:val="00495827"/>
    <w:rsid w:val="00547A07"/>
    <w:rsid w:val="00547EA8"/>
    <w:rsid w:val="00596C7B"/>
    <w:rsid w:val="0060651B"/>
    <w:rsid w:val="00661F9F"/>
    <w:rsid w:val="006F7D78"/>
    <w:rsid w:val="00733238"/>
    <w:rsid w:val="00812D5F"/>
    <w:rsid w:val="008E0A98"/>
    <w:rsid w:val="00925EAC"/>
    <w:rsid w:val="0096770E"/>
    <w:rsid w:val="009B5BF7"/>
    <w:rsid w:val="009B5E17"/>
    <w:rsid w:val="009E18A7"/>
    <w:rsid w:val="00A34BB2"/>
    <w:rsid w:val="00A92A53"/>
    <w:rsid w:val="00AC6AD8"/>
    <w:rsid w:val="00AF0660"/>
    <w:rsid w:val="00BC10E9"/>
    <w:rsid w:val="00BD50C9"/>
    <w:rsid w:val="00CD5397"/>
    <w:rsid w:val="00D32557"/>
    <w:rsid w:val="00D45CED"/>
    <w:rsid w:val="00DF2474"/>
    <w:rsid w:val="00E3532F"/>
    <w:rsid w:val="00ED0E05"/>
    <w:rsid w:val="00EF3E0E"/>
    <w:rsid w:val="00F26343"/>
    <w:rsid w:val="00F6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8C034E"/>
  <w15:chartTrackingRefBased/>
  <w15:docId w15:val="{4A3FAE70-EDBA-4FA0-BE23-3436FFBB4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D57BC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D57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D57BC"/>
  </w:style>
  <w:style w:type="paragraph" w:styleId="Zpat">
    <w:name w:val="footer"/>
    <w:basedOn w:val="Normln"/>
    <w:link w:val="ZpatChar"/>
    <w:uiPriority w:val="99"/>
    <w:unhideWhenUsed/>
    <w:rsid w:val="001D57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D57BC"/>
  </w:style>
  <w:style w:type="character" w:styleId="Hypertextovodkaz">
    <w:name w:val="Hyperlink"/>
    <w:basedOn w:val="Standardnpsmoodstavce"/>
    <w:uiPriority w:val="99"/>
    <w:unhideWhenUsed/>
    <w:rsid w:val="009E18A7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18A7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96C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7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70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říska Jiří Mgr. Bc.</dc:creator>
  <cp:keywords/>
  <dc:description/>
  <cp:lastModifiedBy>Černý Jan Mgr.</cp:lastModifiedBy>
  <cp:revision>11</cp:revision>
  <dcterms:created xsi:type="dcterms:W3CDTF">2024-07-04T10:40:00Z</dcterms:created>
  <dcterms:modified xsi:type="dcterms:W3CDTF">2024-08-0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ad1b014b188cebd7d2a3c602089378072b6fac36440eaf36c23f69cff49ebd</vt:lpwstr>
  </property>
</Properties>
</file>